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0E6A72" w:rsidRDefault="00C17B86" w:rsidP="00C17B86">
      <w:pPr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>Lesson</w:t>
      </w:r>
      <w:proofErr w:type="spellEnd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 xml:space="preserve"> Plan</w:t>
      </w:r>
      <w:r w:rsidR="007A5EE2">
        <w:rPr>
          <w:rFonts w:ascii="Times New Roman" w:hAnsi="Times New Roman" w:cs="Times New Roman"/>
          <w:b/>
          <w:sz w:val="24"/>
          <w:szCs w:val="24"/>
          <w:lang w:val="es-CL"/>
        </w:rPr>
        <w:t xml:space="preserve"> (</w:t>
      </w:r>
      <w:proofErr w:type="spellStart"/>
      <w:r w:rsidR="007A5EE2">
        <w:rPr>
          <w:rFonts w:ascii="Times New Roman" w:hAnsi="Times New Roman" w:cs="Times New Roman"/>
          <w:b/>
          <w:sz w:val="24"/>
          <w:szCs w:val="24"/>
          <w:lang w:val="es-CL"/>
        </w:rPr>
        <w:t>Session</w:t>
      </w:r>
      <w:proofErr w:type="spellEnd"/>
      <w:r w:rsidR="007A5EE2">
        <w:rPr>
          <w:rFonts w:ascii="Times New Roman" w:hAnsi="Times New Roman" w:cs="Times New Roman"/>
          <w:b/>
          <w:sz w:val="24"/>
          <w:szCs w:val="24"/>
          <w:lang w:val="es-CL"/>
        </w:rPr>
        <w:t xml:space="preserve"> 23</w:t>
      </w:r>
      <w:r w:rsidR="00D57A0F" w:rsidRPr="000E6A72">
        <w:rPr>
          <w:rFonts w:ascii="Times New Roman" w:hAnsi="Times New Roman" w:cs="Times New Roman"/>
          <w:b/>
          <w:sz w:val="24"/>
          <w:szCs w:val="24"/>
          <w:lang w:val="es-CL"/>
        </w:rPr>
        <w:t>)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980"/>
        <w:gridCol w:w="6514"/>
      </w:tblGrid>
      <w:tr w:rsidR="00C17B86" w:rsidRPr="000E6A72" w:rsidTr="008B15CF">
        <w:tc>
          <w:tcPr>
            <w:tcW w:w="1980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opic</w:t>
            </w:r>
            <w:proofErr w:type="spellEnd"/>
          </w:p>
        </w:tc>
        <w:tc>
          <w:tcPr>
            <w:tcW w:w="6514" w:type="dxa"/>
          </w:tcPr>
          <w:p w:rsidR="00C17B86" w:rsidRPr="000E6A72" w:rsidRDefault="00E918C2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lans</w:t>
            </w:r>
            <w:proofErr w:type="spellEnd"/>
          </w:p>
        </w:tc>
      </w:tr>
      <w:tr w:rsidR="00C17B86" w:rsidRPr="000E6A72" w:rsidTr="008B15CF">
        <w:tc>
          <w:tcPr>
            <w:tcW w:w="1980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im</w:t>
            </w:r>
            <w:r w:rsidR="00C90DFA"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</w:t>
            </w:r>
            <w:proofErr w:type="spellEnd"/>
          </w:p>
        </w:tc>
        <w:tc>
          <w:tcPr>
            <w:tcW w:w="6514" w:type="dxa"/>
          </w:tcPr>
          <w:p w:rsidR="00C17B86" w:rsidRPr="000E6A72" w:rsidRDefault="001B02C0" w:rsidP="00E9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re</w:t>
            </w:r>
            <w:r w:rsidR="002A6FE5">
              <w:rPr>
                <w:rFonts w:ascii="Times New Roman" w:hAnsi="Times New Roman" w:cs="Times New Roman"/>
                <w:sz w:val="24"/>
                <w:szCs w:val="24"/>
              </w:rPr>
              <w:t xml:space="preserve">hend </w:t>
            </w:r>
            <w:r w:rsidR="00E918C2">
              <w:rPr>
                <w:rFonts w:ascii="Times New Roman" w:hAnsi="Times New Roman" w:cs="Times New Roman"/>
                <w:sz w:val="24"/>
                <w:szCs w:val="24"/>
              </w:rPr>
              <w:t>different grammar structures to talk about the future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Growth Language Mindset Strategy</w:t>
            </w:r>
          </w:p>
        </w:tc>
        <w:tc>
          <w:tcPr>
            <w:tcW w:w="6514" w:type="dxa"/>
          </w:tcPr>
          <w:p w:rsidR="00483B1D" w:rsidRDefault="00483B1D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83B1D">
              <w:rPr>
                <w:rFonts w:ascii="Times New Roman" w:hAnsi="Times New Roman" w:cs="Times New Roman"/>
                <w:sz w:val="24"/>
                <w:szCs w:val="24"/>
              </w:rPr>
              <w:t>Language mindsets related to L2 speaking and pronunciation</w:t>
            </w:r>
          </w:p>
          <w:p w:rsidR="00483B1D" w:rsidRDefault="00D02D85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ing Strategies</w:t>
            </w:r>
          </w:p>
          <w:p w:rsidR="001E1DB1" w:rsidRPr="000E6A72" w:rsidRDefault="00483B1D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83B1D">
              <w:rPr>
                <w:rFonts w:ascii="Times New Roman" w:hAnsi="Times New Roman" w:cs="Times New Roman"/>
                <w:sz w:val="24"/>
                <w:szCs w:val="24"/>
              </w:rPr>
              <w:t>Remember: You can improve all your language learning abilities.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Ability</w:t>
            </w:r>
          </w:p>
        </w:tc>
        <w:tc>
          <w:tcPr>
            <w:tcW w:w="6514" w:type="dxa"/>
          </w:tcPr>
          <w:p w:rsidR="00C17B86" w:rsidRPr="00340F7E" w:rsidRDefault="00D02D85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ing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Vocabulary</w:t>
            </w:r>
          </w:p>
        </w:tc>
        <w:tc>
          <w:tcPr>
            <w:tcW w:w="6514" w:type="dxa"/>
          </w:tcPr>
          <w:p w:rsidR="00187F69" w:rsidRPr="00187F69" w:rsidRDefault="00823EA2" w:rsidP="003D11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lated to future plans 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Grammar</w:t>
            </w:r>
          </w:p>
        </w:tc>
        <w:tc>
          <w:tcPr>
            <w:tcW w:w="6514" w:type="dxa"/>
          </w:tcPr>
          <w:p w:rsidR="00C17B86" w:rsidRPr="000E6A72" w:rsidRDefault="00E918C2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ture (present simple – will – going to – present continuous)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ass Profile</w:t>
            </w:r>
          </w:p>
        </w:tc>
        <w:tc>
          <w:tcPr>
            <w:tcW w:w="6514" w:type="dxa"/>
          </w:tcPr>
          <w:p w:rsidR="005E6B56" w:rsidRPr="000E6A72" w:rsidRDefault="00467EAC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students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693B64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Level of Engl</w:t>
            </w: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ish</w:t>
            </w:r>
          </w:p>
        </w:tc>
        <w:tc>
          <w:tcPr>
            <w:tcW w:w="6514" w:type="dxa"/>
          </w:tcPr>
          <w:p w:rsidR="005E6B56" w:rsidRPr="00693B64" w:rsidRDefault="00467EAC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1-A2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693B64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Duration of lesson</w:t>
            </w:r>
          </w:p>
        </w:tc>
        <w:tc>
          <w:tcPr>
            <w:tcW w:w="6514" w:type="dxa"/>
          </w:tcPr>
          <w:p w:rsidR="005E6B56" w:rsidRPr="00693B64" w:rsidRDefault="00C90DF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1 hour</w:t>
            </w:r>
          </w:p>
        </w:tc>
      </w:tr>
      <w:tr w:rsidR="005E6B56" w:rsidRPr="008666A4" w:rsidTr="008B15CF">
        <w:tc>
          <w:tcPr>
            <w:tcW w:w="1980" w:type="dxa"/>
          </w:tcPr>
          <w:p w:rsidR="005E6B56" w:rsidRPr="00E96059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Mater</w:t>
            </w:r>
            <w:r w:rsidRPr="00E96059">
              <w:rPr>
                <w:rFonts w:ascii="Times New Roman" w:hAnsi="Times New Roman" w:cs="Times New Roman"/>
                <w:sz w:val="24"/>
                <w:szCs w:val="24"/>
              </w:rPr>
              <w:t>ials</w:t>
            </w:r>
          </w:p>
        </w:tc>
        <w:tc>
          <w:tcPr>
            <w:tcW w:w="6514" w:type="dxa"/>
          </w:tcPr>
          <w:p w:rsidR="00467EAC" w:rsidRPr="00467EAC" w:rsidRDefault="00483B1D" w:rsidP="00467EAC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67EA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owth Mindset Strategy</w:t>
            </w:r>
            <w:r w:rsidRPr="00467EAC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:rsidR="00483B1D" w:rsidRDefault="00483B1D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ndout</w:t>
            </w:r>
            <w:r w:rsidR="00467EAC">
              <w:rPr>
                <w:rFonts w:ascii="Times New Roman" w:hAnsi="Times New Roman" w:cs="Times New Roman"/>
                <w:sz w:val="24"/>
                <w:szCs w:val="24"/>
              </w:rPr>
              <w:t>: LM L2 speaking and pronunciation.</w:t>
            </w:r>
          </w:p>
          <w:p w:rsidR="00483B1D" w:rsidRDefault="00483B1D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83B1D">
              <w:rPr>
                <w:rFonts w:ascii="Times New Roman" w:hAnsi="Times New Roman" w:cs="Times New Roman"/>
                <w:sz w:val="24"/>
                <w:szCs w:val="24"/>
              </w:rPr>
              <w:t>Power Poi</w:t>
            </w:r>
            <w:r w:rsidR="00467EAC">
              <w:t xml:space="preserve">nt </w:t>
            </w:r>
            <w:r w:rsidRPr="00483B1D">
              <w:rPr>
                <w:rFonts w:ascii="Times New Roman" w:hAnsi="Times New Roman" w:cs="Times New Roman"/>
                <w:sz w:val="24"/>
                <w:szCs w:val="24"/>
              </w:rPr>
              <w:t>Power point presentation: S</w:t>
            </w:r>
            <w:r w:rsidR="00467EAC">
              <w:rPr>
                <w:rFonts w:ascii="Times New Roman" w:hAnsi="Times New Roman" w:cs="Times New Roman"/>
                <w:sz w:val="24"/>
                <w:szCs w:val="24"/>
              </w:rPr>
              <w:t>peaking Strategies Power point Presentation</w:t>
            </w:r>
            <w:r w:rsidRPr="00483B1D">
              <w:rPr>
                <w:rFonts w:ascii="Times New Roman" w:hAnsi="Times New Roman" w:cs="Times New Roman"/>
                <w:sz w:val="24"/>
                <w:szCs w:val="24"/>
              </w:rPr>
              <w:t>: We can improve all our abilities</w:t>
            </w:r>
          </w:p>
          <w:p w:rsidR="00483B1D" w:rsidRPr="00467EAC" w:rsidRDefault="00483B1D" w:rsidP="00467EAC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67EA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ammar and Writing:</w:t>
            </w:r>
          </w:p>
          <w:p w:rsidR="00515B52" w:rsidRDefault="00E918C2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’ handout</w:t>
            </w:r>
            <w:r w:rsidR="00467EAC">
              <w:rPr>
                <w:rFonts w:ascii="Times New Roman" w:hAnsi="Times New Roman" w:cs="Times New Roman"/>
                <w:sz w:val="24"/>
                <w:szCs w:val="24"/>
              </w:rPr>
              <w:t xml:space="preserve">: Adapted from </w:t>
            </w:r>
            <w:hyperlink r:id="rId5" w:history="1">
              <w:r w:rsidR="00467EAC" w:rsidRPr="00FF6536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www.teachingenglish.org.uk/sites/teacheng/files/Talking%20About%20the%20Future%20student%20worksheet.pdf</w:t>
              </w:r>
            </w:hyperlink>
            <w:r w:rsidR="00467E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bookmarkEnd w:id="0"/>
          </w:p>
          <w:p w:rsidR="00E918C2" w:rsidRPr="00BF5225" w:rsidRDefault="00E918C2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5225">
              <w:rPr>
                <w:rFonts w:ascii="Times New Roman" w:hAnsi="Times New Roman" w:cs="Times New Roman"/>
                <w:sz w:val="24"/>
                <w:szCs w:val="24"/>
              </w:rPr>
              <w:t xml:space="preserve">Video: </w:t>
            </w:r>
            <w:hyperlink r:id="rId6" w:history="1">
              <w:r w:rsidRPr="00BF5225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teens.britishcouncil.org/study-break/video-zone/one-day-i-will-lagos</w:t>
              </w:r>
            </w:hyperlink>
            <w:r w:rsidRPr="00BF52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70325F" w:rsidRDefault="00B00971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df files: </w:t>
            </w:r>
            <w:r w:rsidR="00E918C2">
              <w:rPr>
                <w:rFonts w:ascii="Times New Roman" w:hAnsi="Times New Roman" w:cs="Times New Roman"/>
                <w:sz w:val="24"/>
                <w:szCs w:val="24"/>
              </w:rPr>
              <w:t>Future</w:t>
            </w:r>
          </w:p>
          <w:p w:rsidR="00527D18" w:rsidRPr="008666A4" w:rsidRDefault="00527D18" w:rsidP="00483B1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17B86" w:rsidRPr="008666A4" w:rsidRDefault="00C17B8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6358"/>
        <w:gridCol w:w="723"/>
      </w:tblGrid>
      <w:tr w:rsidR="00C17B86" w:rsidRPr="000E6A72" w:rsidTr="00C17B86">
        <w:tc>
          <w:tcPr>
            <w:tcW w:w="141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age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/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ask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6358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cedure</w:t>
            </w:r>
            <w:proofErr w:type="spellEnd"/>
          </w:p>
        </w:tc>
        <w:tc>
          <w:tcPr>
            <w:tcW w:w="72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ime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D41C0E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ntroduction</w:t>
            </w:r>
            <w:proofErr w:type="spellEnd"/>
          </w:p>
        </w:tc>
        <w:tc>
          <w:tcPr>
            <w:tcW w:w="6358" w:type="dxa"/>
          </w:tcPr>
          <w:p w:rsidR="00483B1D" w:rsidRDefault="00D41C0E" w:rsidP="00340F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welcomes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to the class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483B1D" w:rsidRPr="00483B1D">
              <w:rPr>
                <w:rFonts w:ascii="Times New Roman" w:hAnsi="Times New Roman" w:cs="Times New Roman"/>
                <w:sz w:val="24"/>
                <w:szCs w:val="24"/>
              </w:rPr>
              <w:t>discuss with them about their language mindsets related to</w:t>
            </w:r>
            <w:r w:rsidR="00483B1D">
              <w:rPr>
                <w:rFonts w:ascii="Times New Roman" w:hAnsi="Times New Roman" w:cs="Times New Roman"/>
                <w:sz w:val="24"/>
                <w:szCs w:val="24"/>
              </w:rPr>
              <w:t xml:space="preserve"> speaking and pronunciation.</w:t>
            </w:r>
          </w:p>
          <w:p w:rsidR="00402777" w:rsidRPr="000E6A72" w:rsidRDefault="00483B1D" w:rsidP="00340F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explains they </w:t>
            </w:r>
            <w:r w:rsidR="00E918C2">
              <w:rPr>
                <w:rFonts w:ascii="Times New Roman" w:hAnsi="Times New Roman" w:cs="Times New Roman"/>
                <w:sz w:val="24"/>
                <w:szCs w:val="24"/>
              </w:rPr>
              <w:t>will start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 xml:space="preserve"> working with</w:t>
            </w:r>
            <w:r w:rsidR="00E918C2">
              <w:rPr>
                <w:rFonts w:ascii="Times New Roman" w:hAnsi="Times New Roman" w:cs="Times New Roman"/>
                <w:sz w:val="24"/>
                <w:szCs w:val="24"/>
              </w:rPr>
              <w:t xml:space="preserve"> a new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 xml:space="preserve"> the </w:t>
            </w:r>
            <w:r w:rsidR="00E918C2">
              <w:rPr>
                <w:rFonts w:ascii="Times New Roman" w:hAnsi="Times New Roman" w:cs="Times New Roman"/>
                <w:sz w:val="24"/>
                <w:szCs w:val="24"/>
              </w:rPr>
              <w:t>topic: Plans</w:t>
            </w:r>
          </w:p>
        </w:tc>
        <w:tc>
          <w:tcPr>
            <w:tcW w:w="723" w:type="dxa"/>
          </w:tcPr>
          <w:p w:rsidR="00C17B86" w:rsidRPr="000E6A72" w:rsidRDefault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E918C2" w:rsidP="00515B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paration</w:t>
            </w:r>
          </w:p>
        </w:tc>
        <w:tc>
          <w:tcPr>
            <w:tcW w:w="6358" w:type="dxa"/>
          </w:tcPr>
          <w:p w:rsidR="00E918C2" w:rsidRPr="000E6A72" w:rsidRDefault="00E918C2" w:rsidP="00E9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tell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y will watch a video about some women’s plans and asks them to write down what grammar tenses they use to talk about plans.</w:t>
            </w:r>
          </w:p>
          <w:p w:rsidR="003D11FC" w:rsidRPr="000E6A72" w:rsidRDefault="003D11FC" w:rsidP="003D11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F436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Default="00E91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mmar Focus</w:t>
            </w:r>
          </w:p>
          <w:p w:rsidR="00E918C2" w:rsidRDefault="00E918C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918C2" w:rsidRPr="000E6A72" w:rsidRDefault="00E918C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58" w:type="dxa"/>
          </w:tcPr>
          <w:p w:rsidR="00963ECF" w:rsidRDefault="00E918C2" w:rsidP="003D11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mmar Focus:</w:t>
            </w:r>
          </w:p>
          <w:p w:rsidR="004B4C52" w:rsidRDefault="00E918C2" w:rsidP="003D11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explain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at as they watched in the previous video, there are different ways to talk about the future and explains different grammar tenses using pdf files </w:t>
            </w:r>
          </w:p>
          <w:p w:rsidR="00E918C2" w:rsidRDefault="004B4C52" w:rsidP="003D11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 (Present tenses for the future)</w:t>
            </w:r>
          </w:p>
          <w:p w:rsidR="004B4C52" w:rsidRDefault="004B4C52" w:rsidP="003D11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(I am going to do)</w:t>
            </w:r>
          </w:p>
          <w:p w:rsidR="00BF5225" w:rsidRDefault="00BF5225" w:rsidP="003D11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 (Will and Shall 1)</w:t>
            </w:r>
          </w:p>
          <w:p w:rsidR="00BF5225" w:rsidRDefault="00BF5225" w:rsidP="003D11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 (Will and Shall 2)</w:t>
            </w:r>
          </w:p>
          <w:p w:rsidR="00BF5225" w:rsidRDefault="00BF5225" w:rsidP="003D11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 (Will and I am going to)</w:t>
            </w:r>
          </w:p>
          <w:p w:rsidR="00BF5225" w:rsidRPr="000E6A72" w:rsidRDefault="00BF5225" w:rsidP="003D11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 exercises </w:t>
            </w:r>
            <w:r w:rsidR="007C786F">
              <w:rPr>
                <w:rFonts w:ascii="Times New Roman" w:hAnsi="Times New Roman" w:cs="Times New Roman"/>
                <w:sz w:val="24"/>
                <w:szCs w:val="24"/>
              </w:rPr>
              <w:t>23.1</w:t>
            </w:r>
          </w:p>
        </w:tc>
        <w:tc>
          <w:tcPr>
            <w:tcW w:w="723" w:type="dxa"/>
          </w:tcPr>
          <w:p w:rsidR="00C17B86" w:rsidRPr="000E6A72" w:rsidRDefault="00F436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C17B86" w:rsidRPr="000E6A72" w:rsidTr="00C17B86">
        <w:tc>
          <w:tcPr>
            <w:tcW w:w="1413" w:type="dxa"/>
          </w:tcPr>
          <w:p w:rsidR="002B275E" w:rsidRPr="000E6A72" w:rsidRDefault="00D02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ing</w:t>
            </w:r>
          </w:p>
          <w:p w:rsidR="002B275E" w:rsidRPr="000E6A72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58" w:type="dxa"/>
          </w:tcPr>
          <w:p w:rsidR="00D02D85" w:rsidRPr="00D02D85" w:rsidRDefault="00D02D85" w:rsidP="00D02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ask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write</w:t>
            </w:r>
            <w:r w:rsidR="000B5A14">
              <w:rPr>
                <w:rFonts w:ascii="Times New Roman" w:hAnsi="Times New Roman" w:cs="Times New Roman"/>
                <w:sz w:val="24"/>
                <w:szCs w:val="24"/>
              </w:rPr>
              <w:t xml:space="preserve"> about the following.</w:t>
            </w:r>
          </w:p>
          <w:p w:rsidR="00D02D85" w:rsidRPr="00D02D85" w:rsidRDefault="00D02D85" w:rsidP="00D02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02D85">
              <w:rPr>
                <w:rFonts w:ascii="Times New Roman" w:hAnsi="Times New Roman" w:cs="Times New Roman"/>
                <w:sz w:val="24"/>
                <w:szCs w:val="24"/>
              </w:rPr>
              <w:t>• Yo</w:t>
            </w:r>
            <w:r w:rsidR="000B5A14">
              <w:rPr>
                <w:rFonts w:ascii="Times New Roman" w:hAnsi="Times New Roman" w:cs="Times New Roman"/>
                <w:sz w:val="24"/>
                <w:szCs w:val="24"/>
              </w:rPr>
              <w:t>ur arrangements for this weekend</w:t>
            </w:r>
          </w:p>
          <w:p w:rsidR="00D02D85" w:rsidRDefault="00D02D85" w:rsidP="00D02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02D85">
              <w:rPr>
                <w:rFonts w:ascii="Times New Roman" w:hAnsi="Times New Roman" w:cs="Times New Roman"/>
                <w:sz w:val="24"/>
                <w:szCs w:val="24"/>
              </w:rPr>
              <w:t>• Your intentions for the rest of the year</w:t>
            </w:r>
          </w:p>
          <w:p w:rsidR="007A5EE2" w:rsidRPr="00D02D85" w:rsidRDefault="007A5EE2" w:rsidP="00D02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• </w:t>
            </w:r>
            <w:r w:rsidRPr="007A5EE2">
              <w:rPr>
                <w:rFonts w:ascii="Times New Roman" w:hAnsi="Times New Roman" w:cs="Times New Roman"/>
                <w:sz w:val="24"/>
                <w:szCs w:val="24"/>
              </w:rPr>
              <w:t>Your intentions when you finish high school or secondary education.</w:t>
            </w:r>
          </w:p>
          <w:p w:rsidR="00D02D85" w:rsidRDefault="00D02D85" w:rsidP="00D02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02D85">
              <w:rPr>
                <w:rFonts w:ascii="Times New Roman" w:hAnsi="Times New Roman" w:cs="Times New Roman"/>
                <w:sz w:val="24"/>
                <w:szCs w:val="24"/>
              </w:rPr>
              <w:t>• Your p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ctions for the planet for 2022</w:t>
            </w:r>
          </w:p>
          <w:p w:rsidR="000B5A14" w:rsidRDefault="000B5A14" w:rsidP="00D02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remind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hat grammar tense they can use for different situations using.</w:t>
            </w:r>
          </w:p>
          <w:p w:rsidR="000B5A14" w:rsidRPr="000E6A72" w:rsidRDefault="000B5A14" w:rsidP="00D02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tell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at the next day (and last class) they will have to </w:t>
            </w:r>
            <w:r w:rsidR="007A5EE2">
              <w:rPr>
                <w:rFonts w:ascii="Times New Roman" w:hAnsi="Times New Roman" w:cs="Times New Roman"/>
                <w:sz w:val="24"/>
                <w:szCs w:val="24"/>
              </w:rPr>
              <w:t>speak about one of those topics for 2 minutes.</w:t>
            </w: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5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osing</w:t>
            </w:r>
          </w:p>
        </w:tc>
        <w:tc>
          <w:tcPr>
            <w:tcW w:w="6358" w:type="dxa"/>
          </w:tcPr>
          <w:p w:rsidR="00BE5012" w:rsidRDefault="00D02D85" w:rsidP="00D02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02D85">
              <w:rPr>
                <w:rFonts w:ascii="Times New Roman" w:hAnsi="Times New Roman" w:cs="Times New Roman"/>
                <w:sz w:val="24"/>
                <w:szCs w:val="24"/>
              </w:rPr>
              <w:t xml:space="preserve">T. explains some speaking strategies </w:t>
            </w:r>
            <w:proofErr w:type="spellStart"/>
            <w:r w:rsidRPr="00D02D85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D02D85">
              <w:rPr>
                <w:rFonts w:ascii="Times New Roman" w:hAnsi="Times New Roman" w:cs="Times New Roman"/>
                <w:sz w:val="24"/>
                <w:szCs w:val="24"/>
              </w:rPr>
              <w:t xml:space="preserve"> can put in practice to improve this ability.</w:t>
            </w:r>
            <w:r w:rsidR="000B5A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483B1D" w:rsidRPr="000E6A72" w:rsidRDefault="00483B1D" w:rsidP="00D02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83B1D">
              <w:rPr>
                <w:rFonts w:ascii="Times New Roman" w:hAnsi="Times New Roman" w:cs="Times New Roman"/>
                <w:sz w:val="24"/>
                <w:szCs w:val="24"/>
              </w:rPr>
              <w:t xml:space="preserve">T. explains </w:t>
            </w:r>
            <w:proofErr w:type="spellStart"/>
            <w:r w:rsidRPr="00483B1D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483B1D">
              <w:rPr>
                <w:rFonts w:ascii="Times New Roman" w:hAnsi="Times New Roman" w:cs="Times New Roman"/>
                <w:sz w:val="24"/>
                <w:szCs w:val="24"/>
              </w:rPr>
              <w:t xml:space="preserve"> that they are all able to improve all their abilities using a power point presentation.</w:t>
            </w: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C17B86" w:rsidRPr="000E6A72" w:rsidRDefault="00C17B86">
      <w:pPr>
        <w:rPr>
          <w:rFonts w:ascii="Times New Roman" w:hAnsi="Times New Roman" w:cs="Times New Roman"/>
          <w:sz w:val="24"/>
          <w:szCs w:val="24"/>
        </w:rPr>
      </w:pPr>
    </w:p>
    <w:sectPr w:rsidR="00C17B86" w:rsidRPr="000E6A7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182BCF"/>
    <w:multiLevelType w:val="hybridMultilevel"/>
    <w:tmpl w:val="20441DEC"/>
    <w:lvl w:ilvl="0" w:tplc="AB882D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AE6178"/>
    <w:multiLevelType w:val="hybridMultilevel"/>
    <w:tmpl w:val="1F6824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7A0NjM0MjY2NDFX0lEKTi0uzszPAykwNKoFAPDc0VotAAAA"/>
  </w:docVars>
  <w:rsids>
    <w:rsidRoot w:val="00C17B86"/>
    <w:rsid w:val="00032A20"/>
    <w:rsid w:val="00046434"/>
    <w:rsid w:val="00047D59"/>
    <w:rsid w:val="0005417D"/>
    <w:rsid w:val="0005797A"/>
    <w:rsid w:val="00085321"/>
    <w:rsid w:val="0008742A"/>
    <w:rsid w:val="000B5A14"/>
    <w:rsid w:val="000C250F"/>
    <w:rsid w:val="000E6A72"/>
    <w:rsid w:val="000F2317"/>
    <w:rsid w:val="001006E1"/>
    <w:rsid w:val="00104B0E"/>
    <w:rsid w:val="00112CE4"/>
    <w:rsid w:val="00127913"/>
    <w:rsid w:val="00133859"/>
    <w:rsid w:val="00140889"/>
    <w:rsid w:val="001460E1"/>
    <w:rsid w:val="00187F69"/>
    <w:rsid w:val="001B02C0"/>
    <w:rsid w:val="001E12ED"/>
    <w:rsid w:val="001E1DB1"/>
    <w:rsid w:val="001F1988"/>
    <w:rsid w:val="00214282"/>
    <w:rsid w:val="002231C3"/>
    <w:rsid w:val="00243F7D"/>
    <w:rsid w:val="00276060"/>
    <w:rsid w:val="002842B2"/>
    <w:rsid w:val="00292E1A"/>
    <w:rsid w:val="002A15C2"/>
    <w:rsid w:val="002A6FE5"/>
    <w:rsid w:val="002B275E"/>
    <w:rsid w:val="002D6133"/>
    <w:rsid w:val="002F1209"/>
    <w:rsid w:val="002F5CA8"/>
    <w:rsid w:val="0031785D"/>
    <w:rsid w:val="00323B4B"/>
    <w:rsid w:val="00340F7E"/>
    <w:rsid w:val="003C1B94"/>
    <w:rsid w:val="003D11FC"/>
    <w:rsid w:val="003D1BBD"/>
    <w:rsid w:val="003D5E20"/>
    <w:rsid w:val="00402777"/>
    <w:rsid w:val="0040323A"/>
    <w:rsid w:val="00406CF2"/>
    <w:rsid w:val="004205B0"/>
    <w:rsid w:val="00453A0F"/>
    <w:rsid w:val="00467EAC"/>
    <w:rsid w:val="00473D80"/>
    <w:rsid w:val="00483B1D"/>
    <w:rsid w:val="004B4C52"/>
    <w:rsid w:val="004C1FC7"/>
    <w:rsid w:val="00504978"/>
    <w:rsid w:val="00515B52"/>
    <w:rsid w:val="00527D18"/>
    <w:rsid w:val="00530573"/>
    <w:rsid w:val="00554DBA"/>
    <w:rsid w:val="00580377"/>
    <w:rsid w:val="00585E2C"/>
    <w:rsid w:val="005A0550"/>
    <w:rsid w:val="005C6EDF"/>
    <w:rsid w:val="005E6B56"/>
    <w:rsid w:val="005F743A"/>
    <w:rsid w:val="00630D81"/>
    <w:rsid w:val="006837D8"/>
    <w:rsid w:val="00693B64"/>
    <w:rsid w:val="006A0EC6"/>
    <w:rsid w:val="006B0D3E"/>
    <w:rsid w:val="0070325F"/>
    <w:rsid w:val="007935E5"/>
    <w:rsid w:val="007A4984"/>
    <w:rsid w:val="007A5EE2"/>
    <w:rsid w:val="007C786F"/>
    <w:rsid w:val="007E7EB5"/>
    <w:rsid w:val="008002F1"/>
    <w:rsid w:val="00823EA2"/>
    <w:rsid w:val="008666A4"/>
    <w:rsid w:val="008B15CF"/>
    <w:rsid w:val="008B2BFF"/>
    <w:rsid w:val="008B661D"/>
    <w:rsid w:val="008E6C70"/>
    <w:rsid w:val="008F69BA"/>
    <w:rsid w:val="00906057"/>
    <w:rsid w:val="009451B0"/>
    <w:rsid w:val="00963ECF"/>
    <w:rsid w:val="009A05A8"/>
    <w:rsid w:val="009C34E6"/>
    <w:rsid w:val="009D1D76"/>
    <w:rsid w:val="009D297A"/>
    <w:rsid w:val="00A30DAB"/>
    <w:rsid w:val="00A37462"/>
    <w:rsid w:val="00A80198"/>
    <w:rsid w:val="00AE0B3F"/>
    <w:rsid w:val="00AE7EB7"/>
    <w:rsid w:val="00B00971"/>
    <w:rsid w:val="00B01BA9"/>
    <w:rsid w:val="00B352E4"/>
    <w:rsid w:val="00B832B5"/>
    <w:rsid w:val="00B91326"/>
    <w:rsid w:val="00BA189B"/>
    <w:rsid w:val="00BB17FE"/>
    <w:rsid w:val="00BE5012"/>
    <w:rsid w:val="00BF5225"/>
    <w:rsid w:val="00C17B86"/>
    <w:rsid w:val="00C64C55"/>
    <w:rsid w:val="00C90DFA"/>
    <w:rsid w:val="00CB3F15"/>
    <w:rsid w:val="00CD03C6"/>
    <w:rsid w:val="00CD5B6C"/>
    <w:rsid w:val="00CE09D6"/>
    <w:rsid w:val="00CF5543"/>
    <w:rsid w:val="00CF63C0"/>
    <w:rsid w:val="00D02D85"/>
    <w:rsid w:val="00D31125"/>
    <w:rsid w:val="00D41C0E"/>
    <w:rsid w:val="00D4618A"/>
    <w:rsid w:val="00D47BAE"/>
    <w:rsid w:val="00D53B63"/>
    <w:rsid w:val="00D57A0F"/>
    <w:rsid w:val="00D71F50"/>
    <w:rsid w:val="00D7670A"/>
    <w:rsid w:val="00D83641"/>
    <w:rsid w:val="00D85A5A"/>
    <w:rsid w:val="00DA0A0B"/>
    <w:rsid w:val="00DA1F88"/>
    <w:rsid w:val="00DB1299"/>
    <w:rsid w:val="00E52B06"/>
    <w:rsid w:val="00E736F0"/>
    <w:rsid w:val="00E768A3"/>
    <w:rsid w:val="00E90326"/>
    <w:rsid w:val="00E918C2"/>
    <w:rsid w:val="00E96059"/>
    <w:rsid w:val="00EB13BD"/>
    <w:rsid w:val="00EF38CC"/>
    <w:rsid w:val="00F0113C"/>
    <w:rsid w:val="00F0208D"/>
    <w:rsid w:val="00F33AC0"/>
    <w:rsid w:val="00F436F9"/>
    <w:rsid w:val="00F5319A"/>
    <w:rsid w:val="00F563A2"/>
    <w:rsid w:val="00F777E2"/>
    <w:rsid w:val="00FB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B8659B-DF86-4F27-90E5-954F398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90D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777E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27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560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arnenglishteens.britishcouncil.org/study-break/video-zone/one-day-i-will-lagos" TargetMode="External"/><Relationship Id="rId5" Type="http://schemas.openxmlformats.org/officeDocument/2006/relationships/hyperlink" Target="https://www.teachingenglish.org.uk/sites/teacheng/files/Talking%20About%20the%20Future%20student%20worksheet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6</cp:revision>
  <dcterms:created xsi:type="dcterms:W3CDTF">2020-06-19T09:06:00Z</dcterms:created>
  <dcterms:modified xsi:type="dcterms:W3CDTF">2020-07-24T15:48:00Z</dcterms:modified>
</cp:coreProperties>
</file>